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6D40E" w14:textId="77777777" w:rsidR="00CB5ADA" w:rsidRPr="00CB5ADA" w:rsidRDefault="00CB5ADA" w:rsidP="00CB5ADA">
      <w:pPr>
        <w:pStyle w:val="Heading1"/>
        <w:jc w:val="right"/>
        <w:rPr>
          <w:rFonts w:ascii="Arial" w:hAnsi="Arial" w:cs="Arial"/>
          <w:b w:val="0"/>
          <w:color w:val="auto"/>
          <w:sz w:val="24"/>
          <w:szCs w:val="24"/>
        </w:rPr>
      </w:pPr>
      <w:bookmarkStart w:id="0" w:name="_GoBack"/>
      <w:bookmarkEnd w:id="0"/>
      <w:r w:rsidRPr="00CB5ADA">
        <w:rPr>
          <w:rFonts w:ascii="Arial" w:hAnsi="Arial" w:cs="Arial"/>
          <w:b w:val="0"/>
          <w:color w:val="auto"/>
          <w:sz w:val="24"/>
          <w:szCs w:val="24"/>
        </w:rPr>
        <w:t>Name: ____________________________</w:t>
      </w:r>
    </w:p>
    <w:p w14:paraId="1071F2A8" w14:textId="77777777" w:rsidR="00CB5ADA" w:rsidRDefault="00CB5ADA" w:rsidP="00CB5ADA">
      <w:pPr>
        <w:pStyle w:val="Heading1"/>
        <w:spacing w:before="0"/>
        <w:jc w:val="center"/>
        <w:rPr>
          <w:rFonts w:ascii="Arial" w:eastAsia="Times New Roman" w:hAnsi="Arial" w:cs="Arial"/>
          <w:color w:val="5CB85C"/>
          <w:sz w:val="24"/>
          <w:szCs w:val="24"/>
        </w:rPr>
      </w:pPr>
    </w:p>
    <w:p w14:paraId="7E76DB23" w14:textId="77777777" w:rsidR="00CB5ADA" w:rsidRPr="00CB5ADA" w:rsidRDefault="00CB5ADA" w:rsidP="00CB5ADA">
      <w:pPr>
        <w:pStyle w:val="Heading1"/>
        <w:spacing w:before="0"/>
        <w:jc w:val="center"/>
        <w:rPr>
          <w:color w:val="auto"/>
          <w:sz w:val="28"/>
          <w:szCs w:val="28"/>
        </w:rPr>
      </w:pPr>
      <w:r w:rsidRPr="00CB5ADA">
        <w:rPr>
          <w:rFonts w:ascii="Arial" w:eastAsia="Times New Roman" w:hAnsi="Arial" w:cs="Arial"/>
          <w:color w:val="auto"/>
          <w:sz w:val="28"/>
          <w:szCs w:val="28"/>
        </w:rPr>
        <w:t>Introducing Proportional Relationships</w:t>
      </w:r>
      <w:r w:rsidRPr="00CB5ADA">
        <w:rPr>
          <w:color w:val="auto"/>
          <w:sz w:val="28"/>
          <w:szCs w:val="28"/>
        </w:rPr>
        <w:t xml:space="preserve"> </w:t>
      </w:r>
    </w:p>
    <w:p w14:paraId="30C1D230" w14:textId="77777777" w:rsidR="00CB5ADA" w:rsidRPr="00CB5ADA" w:rsidRDefault="00CB5ADA" w:rsidP="00CB5ADA">
      <w:pPr>
        <w:pStyle w:val="Heading1"/>
        <w:spacing w:before="0"/>
        <w:jc w:val="center"/>
        <w:rPr>
          <w:rFonts w:ascii="Arial" w:eastAsia="Times New Roman" w:hAnsi="Arial" w:cs="Arial"/>
          <w:b w:val="0"/>
          <w:color w:val="auto"/>
          <w:sz w:val="28"/>
          <w:szCs w:val="28"/>
        </w:rPr>
      </w:pPr>
      <w:r w:rsidRPr="00CB5ADA">
        <w:rPr>
          <w:rFonts w:ascii="Arial" w:eastAsia="Times New Roman" w:hAnsi="Arial" w:cs="Arial"/>
          <w:b w:val="0"/>
          <w:color w:val="auto"/>
          <w:sz w:val="28"/>
          <w:szCs w:val="28"/>
        </w:rPr>
        <w:t>Pre-Unit Diagnostic Assessment</w:t>
      </w:r>
    </w:p>
    <w:p w14:paraId="16A95AAD" w14:textId="77777777" w:rsidR="00CB5ADA" w:rsidRPr="00CB5ADA" w:rsidRDefault="00CB5ADA" w:rsidP="00CB5ADA">
      <w:pPr>
        <w:pStyle w:val="BodyText"/>
        <w:spacing w:before="0" w:after="0"/>
        <w:rPr>
          <w:sz w:val="28"/>
          <w:szCs w:val="28"/>
        </w:rPr>
      </w:pPr>
    </w:p>
    <w:p w14:paraId="7A084D26" w14:textId="77777777" w:rsidR="00DC3F33" w:rsidRDefault="00CB5ADA" w:rsidP="00CB5ADA">
      <w:pPr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CB5ADA">
        <w:rPr>
          <w:rFonts w:ascii="Arial" w:hAnsi="Arial" w:cs="Arial"/>
        </w:rPr>
        <w:t>An airplane flew across the Pacific Ocean. The table shows the amount of time and the distance traveled when the airplane was traveling at a constant speed. Complete the table with the missing values.</w:t>
      </w:r>
      <w:r>
        <w:rPr>
          <w:rFonts w:ascii="Arial" w:hAnsi="Arial" w:cs="Arial"/>
        </w:rPr>
        <w:t xml:space="preserve">  Explain or show your reasoning. 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2275"/>
        <w:gridCol w:w="2023"/>
      </w:tblGrid>
      <w:tr w:rsidR="00CB5ADA" w14:paraId="1381F11B" w14:textId="77777777" w:rsidTr="00CB5ADA">
        <w:trPr>
          <w:trHeight w:val="228"/>
        </w:trPr>
        <w:tc>
          <w:tcPr>
            <w:tcW w:w="2275" w:type="dxa"/>
          </w:tcPr>
          <w:p w14:paraId="2B84B4C0" w14:textId="77777777" w:rsidR="00CB5ADA" w:rsidRDefault="00CB5ADA" w:rsidP="00CB5AD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me (hours)</w:t>
            </w:r>
          </w:p>
        </w:tc>
        <w:tc>
          <w:tcPr>
            <w:tcW w:w="2023" w:type="dxa"/>
          </w:tcPr>
          <w:p w14:paraId="1D16ECAA" w14:textId="77777777" w:rsidR="00CB5ADA" w:rsidRDefault="00CB5ADA" w:rsidP="00CB5AD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tance (miles)</w:t>
            </w:r>
          </w:p>
        </w:tc>
      </w:tr>
      <w:tr w:rsidR="00CB5ADA" w14:paraId="1CAE8F37" w14:textId="77777777" w:rsidTr="00CB5ADA">
        <w:trPr>
          <w:trHeight w:val="228"/>
        </w:trPr>
        <w:tc>
          <w:tcPr>
            <w:tcW w:w="2275" w:type="dxa"/>
            <w:vAlign w:val="center"/>
          </w:tcPr>
          <w:p w14:paraId="7B0B46E3" w14:textId="77777777" w:rsidR="00CB5ADA" w:rsidRDefault="00CB5ADA" w:rsidP="00CB5ADA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023" w:type="dxa"/>
            <w:vAlign w:val="center"/>
          </w:tcPr>
          <w:p w14:paraId="7AAB6780" w14:textId="77777777" w:rsidR="00CB5ADA" w:rsidRDefault="00CB5ADA" w:rsidP="00CB5ADA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CB5ADA" w14:paraId="0D9169C6" w14:textId="77777777" w:rsidTr="00CB5ADA">
        <w:trPr>
          <w:trHeight w:val="228"/>
        </w:trPr>
        <w:tc>
          <w:tcPr>
            <w:tcW w:w="2275" w:type="dxa"/>
            <w:vAlign w:val="center"/>
          </w:tcPr>
          <w:p w14:paraId="6FB8F23E" w14:textId="77777777" w:rsidR="00CB5ADA" w:rsidRDefault="00CB5ADA" w:rsidP="00CB5ADA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023" w:type="dxa"/>
            <w:vAlign w:val="center"/>
          </w:tcPr>
          <w:p w14:paraId="25321662" w14:textId="77777777" w:rsidR="00CB5ADA" w:rsidRDefault="00CB5ADA" w:rsidP="00CB5ADA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650</w:t>
            </w:r>
          </w:p>
        </w:tc>
      </w:tr>
      <w:tr w:rsidR="00CB5ADA" w14:paraId="1FEC1884" w14:textId="77777777" w:rsidTr="00CB5ADA">
        <w:trPr>
          <w:trHeight w:val="228"/>
        </w:trPr>
        <w:tc>
          <w:tcPr>
            <w:tcW w:w="2275" w:type="dxa"/>
            <w:vAlign w:val="center"/>
          </w:tcPr>
          <w:p w14:paraId="1E937EF0" w14:textId="77777777" w:rsidR="00CB5ADA" w:rsidRDefault="00CB5ADA" w:rsidP="00CB5ADA">
            <w:pPr>
              <w:spacing w:line="48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023" w:type="dxa"/>
            <w:vAlign w:val="center"/>
          </w:tcPr>
          <w:p w14:paraId="1B7984E5" w14:textId="77777777" w:rsidR="00CB5ADA" w:rsidRDefault="00CB5ADA" w:rsidP="00CB5ADA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3F7532D4" w14:textId="77777777" w:rsidR="00CB5ADA" w:rsidRPr="00CB5ADA" w:rsidRDefault="00CB5ADA" w:rsidP="00CB5ADA">
      <w:pPr>
        <w:ind w:left="480"/>
        <w:rPr>
          <w:rFonts w:ascii="Arial" w:hAnsi="Arial" w:cs="Arial"/>
        </w:rPr>
      </w:pPr>
    </w:p>
    <w:p w14:paraId="0E2BD5AC" w14:textId="77777777" w:rsidR="00CB5ADA" w:rsidRDefault="00CB5ADA" w:rsidP="00CB5ADA">
      <w:pPr>
        <w:ind w:left="480"/>
        <w:rPr>
          <w:rFonts w:ascii="Arial" w:hAnsi="Arial" w:cs="Arial"/>
        </w:rPr>
      </w:pPr>
    </w:p>
    <w:p w14:paraId="42B0D51E" w14:textId="77777777" w:rsidR="00CB5ADA" w:rsidRDefault="00CB5ADA" w:rsidP="00CB5ADA">
      <w:pPr>
        <w:ind w:left="480"/>
        <w:rPr>
          <w:rFonts w:ascii="Arial" w:hAnsi="Arial" w:cs="Arial"/>
        </w:rPr>
      </w:pPr>
    </w:p>
    <w:p w14:paraId="14ECAB21" w14:textId="3DBF01BF" w:rsidR="00CB5ADA" w:rsidRDefault="00F41A83" w:rsidP="00CB5ADA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5465D175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4A71ACE4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06027C2D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2862798E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64DE00B2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4EE754D9" w14:textId="77777777" w:rsidR="00F41A83" w:rsidRPr="00CB5ADA" w:rsidRDefault="00F41A83" w:rsidP="00CB5ADA">
      <w:pPr>
        <w:ind w:left="480"/>
        <w:rPr>
          <w:rFonts w:ascii="Arial" w:hAnsi="Arial" w:cs="Arial"/>
        </w:rPr>
      </w:pPr>
    </w:p>
    <w:p w14:paraId="566DD28D" w14:textId="77777777" w:rsidR="00DC3F33" w:rsidRPr="00CB5ADA" w:rsidRDefault="00CB5ADA">
      <w:pPr>
        <w:numPr>
          <w:ilvl w:val="0"/>
          <w:numId w:val="4"/>
        </w:numPr>
        <w:rPr>
          <w:rFonts w:ascii="Arial" w:hAnsi="Arial" w:cs="Arial"/>
        </w:rPr>
      </w:pPr>
      <w:r w:rsidRPr="00CB5ADA">
        <w:rPr>
          <w:rFonts w:ascii="Arial" w:hAnsi="Arial" w:cs="Arial"/>
        </w:rPr>
        <w:t xml:space="preserve">Blueberries cost $4.00 per pound. </w:t>
      </w:r>
    </w:p>
    <w:p w14:paraId="4E334297" w14:textId="77777777" w:rsidR="00DC3F33" w:rsidRDefault="00CB5ADA" w:rsidP="00CB5ADA">
      <w:pPr>
        <w:pStyle w:val="Compact"/>
        <w:numPr>
          <w:ilvl w:val="1"/>
          <w:numId w:val="8"/>
        </w:numPr>
        <w:tabs>
          <w:tab w:val="left" w:pos="1890"/>
        </w:tabs>
        <w:ind w:left="900"/>
        <w:rPr>
          <w:rFonts w:ascii="Arial" w:hAnsi="Arial" w:cs="Arial"/>
        </w:rPr>
      </w:pPr>
      <w:r w:rsidRPr="00CB5ADA">
        <w:rPr>
          <w:rFonts w:ascii="Arial" w:hAnsi="Arial" w:cs="Arial"/>
        </w:rPr>
        <w:t>How many pounds of blueberries can you buy for $1.00?</w:t>
      </w:r>
    </w:p>
    <w:p w14:paraId="1F8E6CC1" w14:textId="77777777" w:rsidR="00CB5ADA" w:rsidRDefault="00CB5ADA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47D53108" w14:textId="77777777" w:rsidR="005B0653" w:rsidRDefault="005B0653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58C6EE0D" w14:textId="77777777" w:rsidR="005B0653" w:rsidRDefault="005B0653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35EEF00C" w14:textId="77777777" w:rsidR="00CB5ADA" w:rsidRDefault="00CB5ADA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2A7BBE39" w14:textId="77777777" w:rsidR="00CB5ADA" w:rsidRPr="00CB5ADA" w:rsidRDefault="00CB5ADA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683D5D95" w14:textId="77777777" w:rsidR="00DC3F33" w:rsidRDefault="00CB5ADA" w:rsidP="00CB5ADA">
      <w:pPr>
        <w:pStyle w:val="Compact"/>
        <w:numPr>
          <w:ilvl w:val="1"/>
          <w:numId w:val="8"/>
        </w:numPr>
        <w:tabs>
          <w:tab w:val="left" w:pos="1890"/>
        </w:tabs>
        <w:ind w:left="900"/>
        <w:rPr>
          <w:rFonts w:ascii="Arial" w:hAnsi="Arial" w:cs="Arial"/>
        </w:rPr>
      </w:pPr>
      <w:r w:rsidRPr="00CB5ADA">
        <w:rPr>
          <w:rFonts w:ascii="Arial" w:hAnsi="Arial" w:cs="Arial"/>
        </w:rPr>
        <w:t>How many pounds of blueberries can you buy for $13.00?</w:t>
      </w:r>
    </w:p>
    <w:p w14:paraId="153C04E8" w14:textId="77777777" w:rsidR="00CB5ADA" w:rsidRDefault="00CB5ADA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3A9501B6" w14:textId="77777777" w:rsidR="00CB5ADA" w:rsidRDefault="00CB5ADA" w:rsidP="00CB5ADA">
      <w:pPr>
        <w:pStyle w:val="Compact"/>
        <w:tabs>
          <w:tab w:val="left" w:pos="1890"/>
        </w:tabs>
        <w:ind w:left="900"/>
        <w:rPr>
          <w:rFonts w:ascii="Arial" w:hAnsi="Arial" w:cs="Arial"/>
        </w:rPr>
      </w:pPr>
    </w:p>
    <w:p w14:paraId="028331CE" w14:textId="77777777" w:rsidR="00CB5ADA" w:rsidRPr="00CB5ADA" w:rsidRDefault="00CB5ADA" w:rsidP="005B0653">
      <w:pPr>
        <w:pStyle w:val="Compact"/>
        <w:tabs>
          <w:tab w:val="left" w:pos="1890"/>
        </w:tabs>
        <w:rPr>
          <w:rFonts w:ascii="Arial" w:hAnsi="Arial" w:cs="Arial"/>
        </w:rPr>
      </w:pPr>
    </w:p>
    <w:p w14:paraId="7E1A60B2" w14:textId="77777777" w:rsidR="00DC3F33" w:rsidRPr="00CB5ADA" w:rsidRDefault="00CB5ADA">
      <w:pPr>
        <w:numPr>
          <w:ilvl w:val="0"/>
          <w:numId w:val="4"/>
        </w:numPr>
        <w:rPr>
          <w:rFonts w:ascii="Arial" w:hAnsi="Arial" w:cs="Arial"/>
        </w:rPr>
      </w:pPr>
      <w:r w:rsidRPr="00CB5ADA">
        <w:rPr>
          <w:rFonts w:ascii="Arial" w:hAnsi="Arial" w:cs="Arial"/>
        </w:rPr>
        <w:lastRenderedPageBreak/>
        <w:t>Han made some hot chocolate by mixing 4 cups of milk with 6 tablespoons of cocoa.</w:t>
      </w:r>
    </w:p>
    <w:p w14:paraId="54FC7F58" w14:textId="77777777" w:rsidR="00DC3F33" w:rsidRDefault="00CB5ADA" w:rsidP="00CB5ADA">
      <w:pPr>
        <w:pStyle w:val="Compact"/>
        <w:numPr>
          <w:ilvl w:val="1"/>
          <w:numId w:val="9"/>
        </w:numPr>
        <w:ind w:left="900"/>
        <w:rPr>
          <w:rFonts w:ascii="Arial" w:hAnsi="Arial" w:cs="Arial"/>
        </w:rPr>
      </w:pPr>
      <w:r w:rsidRPr="00CB5ADA">
        <w:rPr>
          <w:rFonts w:ascii="Arial" w:hAnsi="Arial" w:cs="Arial"/>
        </w:rPr>
        <w:t>How many tablespoons of cocoa per cup of milk is that?</w:t>
      </w:r>
    </w:p>
    <w:p w14:paraId="75AE30B3" w14:textId="77777777" w:rsidR="00CB5ADA" w:rsidRDefault="00CB5ADA" w:rsidP="00CB5ADA">
      <w:pPr>
        <w:pStyle w:val="Compact"/>
        <w:ind w:left="900"/>
        <w:rPr>
          <w:rFonts w:ascii="Arial" w:hAnsi="Arial" w:cs="Arial"/>
        </w:rPr>
      </w:pPr>
    </w:p>
    <w:p w14:paraId="368F4C26" w14:textId="77777777" w:rsidR="00CB5ADA" w:rsidRDefault="00CB5ADA" w:rsidP="00CB5ADA">
      <w:pPr>
        <w:pStyle w:val="Compact"/>
        <w:ind w:left="900"/>
        <w:rPr>
          <w:rFonts w:ascii="Arial" w:hAnsi="Arial" w:cs="Arial"/>
        </w:rPr>
      </w:pPr>
    </w:p>
    <w:p w14:paraId="536A640D" w14:textId="77777777" w:rsidR="00F41A83" w:rsidRDefault="00F41A83" w:rsidP="00CB5ADA">
      <w:pPr>
        <w:pStyle w:val="Compact"/>
        <w:ind w:left="900"/>
        <w:rPr>
          <w:rFonts w:ascii="Arial" w:hAnsi="Arial" w:cs="Arial"/>
        </w:rPr>
      </w:pPr>
    </w:p>
    <w:p w14:paraId="338D3458" w14:textId="77777777" w:rsidR="00F41A83" w:rsidRDefault="00F41A83" w:rsidP="00CB5ADA">
      <w:pPr>
        <w:pStyle w:val="Compact"/>
        <w:ind w:left="900"/>
        <w:rPr>
          <w:rFonts w:ascii="Arial" w:hAnsi="Arial" w:cs="Arial"/>
        </w:rPr>
      </w:pPr>
    </w:p>
    <w:p w14:paraId="326910DE" w14:textId="77777777" w:rsidR="00CB5ADA" w:rsidRPr="00CB5ADA" w:rsidRDefault="00CB5ADA" w:rsidP="00CB5ADA">
      <w:pPr>
        <w:pStyle w:val="Compact"/>
        <w:ind w:left="900"/>
        <w:rPr>
          <w:rFonts w:ascii="Arial" w:hAnsi="Arial" w:cs="Arial"/>
        </w:rPr>
      </w:pPr>
    </w:p>
    <w:p w14:paraId="03B8DDEF" w14:textId="77777777" w:rsidR="00DC3F33" w:rsidRDefault="00CB5ADA" w:rsidP="00CB5ADA">
      <w:pPr>
        <w:pStyle w:val="Compact"/>
        <w:numPr>
          <w:ilvl w:val="1"/>
          <w:numId w:val="9"/>
        </w:numPr>
        <w:ind w:left="900"/>
        <w:rPr>
          <w:rFonts w:ascii="Arial" w:hAnsi="Arial" w:cs="Arial"/>
        </w:rPr>
      </w:pPr>
      <w:r w:rsidRPr="00CB5ADA">
        <w:rPr>
          <w:rFonts w:ascii="Arial" w:hAnsi="Arial" w:cs="Arial"/>
        </w:rPr>
        <w:t>How many cups of milk per tablespoon of cocoa is that?</w:t>
      </w:r>
    </w:p>
    <w:p w14:paraId="6626BFA9" w14:textId="77777777" w:rsidR="00CB5ADA" w:rsidRDefault="00CB5ADA" w:rsidP="00CB5ADA">
      <w:pPr>
        <w:pStyle w:val="Compact"/>
        <w:rPr>
          <w:rFonts w:ascii="Arial" w:hAnsi="Arial" w:cs="Arial"/>
        </w:rPr>
      </w:pPr>
    </w:p>
    <w:p w14:paraId="7793AC2E" w14:textId="77777777" w:rsidR="00CB5ADA" w:rsidRDefault="00CB5ADA" w:rsidP="00CB5ADA">
      <w:pPr>
        <w:pStyle w:val="Compact"/>
        <w:rPr>
          <w:rFonts w:ascii="Arial" w:hAnsi="Arial" w:cs="Arial"/>
        </w:rPr>
      </w:pPr>
    </w:p>
    <w:p w14:paraId="4B1DE3D8" w14:textId="77777777" w:rsidR="00F41A83" w:rsidRDefault="00F41A83" w:rsidP="00CB5ADA">
      <w:pPr>
        <w:pStyle w:val="Compact"/>
        <w:rPr>
          <w:rFonts w:ascii="Arial" w:hAnsi="Arial" w:cs="Arial"/>
        </w:rPr>
      </w:pPr>
    </w:p>
    <w:p w14:paraId="54BAA112" w14:textId="77777777" w:rsidR="00F41A83" w:rsidRDefault="00F41A83" w:rsidP="00CB5ADA">
      <w:pPr>
        <w:pStyle w:val="Compact"/>
        <w:rPr>
          <w:rFonts w:ascii="Arial" w:hAnsi="Arial" w:cs="Arial"/>
        </w:rPr>
      </w:pPr>
    </w:p>
    <w:p w14:paraId="77414F3A" w14:textId="77777777" w:rsidR="00CB5ADA" w:rsidRPr="00CB5ADA" w:rsidRDefault="00CB5ADA" w:rsidP="00CB5ADA">
      <w:pPr>
        <w:pStyle w:val="Compact"/>
        <w:ind w:left="900"/>
        <w:rPr>
          <w:rFonts w:ascii="Arial" w:hAnsi="Arial" w:cs="Arial"/>
        </w:rPr>
      </w:pPr>
    </w:p>
    <w:p w14:paraId="1F896147" w14:textId="77777777" w:rsidR="00DC3F33" w:rsidRDefault="00CB5ADA" w:rsidP="00CB5ADA">
      <w:pPr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CB5ADA">
        <w:rPr>
          <w:rFonts w:ascii="Arial" w:hAnsi="Arial" w:cs="Arial"/>
        </w:rPr>
        <w:t>An area of 4 square yards is equal to 36 square feet. 10 square yards is equal to how many square feet?</w:t>
      </w:r>
      <w:r>
        <w:rPr>
          <w:rFonts w:ascii="Arial" w:hAnsi="Arial" w:cs="Arial"/>
        </w:rPr>
        <w:t xml:space="preserve"> </w:t>
      </w:r>
      <w:r w:rsidRPr="00CB5ADA">
        <w:rPr>
          <w:rFonts w:ascii="Arial" w:hAnsi="Arial" w:cs="Arial"/>
        </w:rPr>
        <w:t>Explain or show your reasoning.</w:t>
      </w:r>
    </w:p>
    <w:p w14:paraId="7465A859" w14:textId="77777777" w:rsidR="00CB5ADA" w:rsidRDefault="00CB5ADA" w:rsidP="00CB5ADA">
      <w:pPr>
        <w:spacing w:line="360" w:lineRule="auto"/>
        <w:ind w:left="480"/>
        <w:rPr>
          <w:rFonts w:ascii="Arial" w:hAnsi="Arial" w:cs="Arial"/>
        </w:rPr>
      </w:pPr>
    </w:p>
    <w:p w14:paraId="7AF84A13" w14:textId="77777777" w:rsidR="00CB5ADA" w:rsidRDefault="00CB5ADA" w:rsidP="00CB5ADA">
      <w:pPr>
        <w:spacing w:line="360" w:lineRule="auto"/>
        <w:ind w:left="480"/>
        <w:rPr>
          <w:rFonts w:ascii="Arial" w:hAnsi="Arial" w:cs="Arial"/>
        </w:rPr>
      </w:pPr>
    </w:p>
    <w:p w14:paraId="49693713" w14:textId="77777777" w:rsidR="00F41A83" w:rsidRDefault="00F41A83" w:rsidP="00CB5ADA">
      <w:pPr>
        <w:spacing w:line="360" w:lineRule="auto"/>
        <w:ind w:left="480"/>
        <w:rPr>
          <w:rFonts w:ascii="Arial" w:hAnsi="Arial" w:cs="Arial"/>
        </w:rPr>
      </w:pPr>
    </w:p>
    <w:p w14:paraId="6472B4C8" w14:textId="77777777" w:rsidR="00F41A83" w:rsidRDefault="00F41A83" w:rsidP="00CB5ADA">
      <w:pPr>
        <w:spacing w:line="360" w:lineRule="auto"/>
        <w:ind w:left="480"/>
        <w:rPr>
          <w:rFonts w:ascii="Arial" w:hAnsi="Arial" w:cs="Arial"/>
        </w:rPr>
      </w:pPr>
    </w:p>
    <w:p w14:paraId="2E83EDAD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1641D99F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77465F15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61BA9CEA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4F22B99D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16C213F2" w14:textId="77777777" w:rsidR="00F41A83" w:rsidRPr="00CB5ADA" w:rsidRDefault="00F41A83" w:rsidP="00CB5ADA">
      <w:pPr>
        <w:spacing w:line="360" w:lineRule="auto"/>
        <w:ind w:left="480"/>
        <w:rPr>
          <w:rFonts w:ascii="Arial" w:hAnsi="Arial" w:cs="Arial"/>
        </w:rPr>
      </w:pPr>
    </w:p>
    <w:p w14:paraId="223EC2E6" w14:textId="77777777" w:rsidR="00DC3F33" w:rsidRDefault="00CB5ADA" w:rsidP="00CB5ADA">
      <w:pPr>
        <w:pStyle w:val="Compact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CB5ADA">
        <w:rPr>
          <w:rFonts w:ascii="Arial" w:hAnsi="Arial" w:cs="Arial"/>
        </w:rPr>
        <w:t xml:space="preserve">The ratio of the number of hippos to the number of crocodiles at a watering hole is </w:t>
      </w:r>
      <m:oMath>
        <m:r>
          <w:rPr>
            <w:rFonts w:ascii="Cambria Math" w:hAnsi="Cambria Math" w:cs="Arial"/>
          </w:rPr>
          <m:t>4:3</m:t>
        </m:r>
      </m:oMath>
      <w:r w:rsidRPr="00CB5ADA">
        <w:rPr>
          <w:rFonts w:ascii="Arial" w:hAnsi="Arial" w:cs="Arial"/>
        </w:rPr>
        <w:t>. Draw a double number line diagram that would show the number of crocodiles if there were 20 hippos.</w:t>
      </w:r>
    </w:p>
    <w:p w14:paraId="5CC7BF1B" w14:textId="77777777" w:rsidR="00CB5ADA" w:rsidRDefault="00CB5ADA" w:rsidP="00CB5ADA">
      <w:pPr>
        <w:pStyle w:val="Compact"/>
        <w:ind w:left="480"/>
        <w:rPr>
          <w:rFonts w:ascii="Arial" w:hAnsi="Arial" w:cs="Arial"/>
        </w:rPr>
      </w:pPr>
    </w:p>
    <w:p w14:paraId="75FB4892" w14:textId="77777777" w:rsidR="00CB5ADA" w:rsidRDefault="00CB5ADA" w:rsidP="00CB5ADA">
      <w:pPr>
        <w:pStyle w:val="Compact"/>
        <w:ind w:left="480"/>
        <w:rPr>
          <w:rFonts w:ascii="Arial" w:hAnsi="Arial" w:cs="Arial"/>
        </w:rPr>
      </w:pPr>
    </w:p>
    <w:p w14:paraId="441BFA1B" w14:textId="77777777" w:rsidR="00CB5ADA" w:rsidRDefault="00CB5ADA" w:rsidP="00CB5ADA">
      <w:pPr>
        <w:pStyle w:val="Compact"/>
        <w:ind w:left="480"/>
        <w:rPr>
          <w:rFonts w:ascii="Arial" w:hAnsi="Arial" w:cs="Arial"/>
        </w:rPr>
      </w:pPr>
    </w:p>
    <w:p w14:paraId="29E21F86" w14:textId="77777777" w:rsidR="00F41A83" w:rsidRDefault="00F41A83" w:rsidP="00CB5ADA">
      <w:pPr>
        <w:pStyle w:val="Compact"/>
        <w:ind w:left="480"/>
        <w:rPr>
          <w:rFonts w:ascii="Arial" w:hAnsi="Arial" w:cs="Arial"/>
        </w:rPr>
      </w:pPr>
    </w:p>
    <w:p w14:paraId="62E013EC" w14:textId="77777777" w:rsidR="00F41A83" w:rsidRDefault="00F41A83" w:rsidP="00CB5ADA">
      <w:pPr>
        <w:pStyle w:val="Compact"/>
        <w:ind w:left="480"/>
        <w:rPr>
          <w:rFonts w:ascii="Arial" w:hAnsi="Arial" w:cs="Arial"/>
        </w:rPr>
      </w:pPr>
    </w:p>
    <w:p w14:paraId="0056BB66" w14:textId="77777777" w:rsidR="00CB5ADA" w:rsidRDefault="00CB5ADA" w:rsidP="00CB5ADA">
      <w:pPr>
        <w:pStyle w:val="Compact"/>
        <w:ind w:left="480"/>
        <w:rPr>
          <w:rFonts w:ascii="Arial" w:hAnsi="Arial" w:cs="Arial"/>
        </w:rPr>
      </w:pPr>
    </w:p>
    <w:p w14:paraId="6C1AFABE" w14:textId="77777777" w:rsidR="00CB5ADA" w:rsidRPr="00CB5ADA" w:rsidRDefault="00CB5ADA" w:rsidP="00CB5ADA">
      <w:pPr>
        <w:pStyle w:val="Compact"/>
        <w:ind w:left="480"/>
        <w:rPr>
          <w:rFonts w:ascii="Arial" w:hAnsi="Arial" w:cs="Arial"/>
        </w:rPr>
      </w:pPr>
    </w:p>
    <w:p w14:paraId="62123A59" w14:textId="77777777" w:rsidR="00CB5ADA" w:rsidRDefault="00CB5ADA" w:rsidP="00CB5ADA">
      <w:pPr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CB5ADA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C04052A" wp14:editId="268E8A1E">
            <wp:simplePos x="0" y="0"/>
            <wp:positionH relativeFrom="column">
              <wp:posOffset>2286000</wp:posOffset>
            </wp:positionH>
            <wp:positionV relativeFrom="paragraph">
              <wp:posOffset>426085</wp:posOffset>
            </wp:positionV>
            <wp:extent cx="3200400" cy="2317115"/>
            <wp:effectExtent l="0" t="0" r="0" b="0"/>
            <wp:wrapTight wrapText="bothSides">
              <wp:wrapPolygon edited="0">
                <wp:start x="514" y="0"/>
                <wp:lineTo x="0" y="20126"/>
                <wp:lineTo x="0" y="20600"/>
                <wp:lineTo x="514" y="21310"/>
                <wp:lineTo x="1371" y="21310"/>
                <wp:lineTo x="21429" y="20836"/>
                <wp:lineTo x="21429" y="19653"/>
                <wp:lineTo x="1371" y="18942"/>
                <wp:lineTo x="1371" y="0"/>
                <wp:lineTo x="514" y="0"/>
              </wp:wrapPolygon>
            </wp:wrapTight>
            <wp:docPr id="1" name="Picture" descr="a blank set of coordinate ax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cdn.openupresources.org/uploads/pictures/7/7.2.F2.Image.06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1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unit-2-pre-unit-diagnostic-assessment"/>
      <w:bookmarkEnd w:id="1"/>
      <w:r w:rsidR="003C659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43EACD">
                <wp:simplePos x="0" y="0"/>
                <wp:positionH relativeFrom="column">
                  <wp:posOffset>457200</wp:posOffset>
                </wp:positionH>
                <wp:positionV relativeFrom="paragraph">
                  <wp:posOffset>610870</wp:posOffset>
                </wp:positionV>
                <wp:extent cx="914400" cy="1383665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14400" cy="138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71"/>
                              <w:gridCol w:w="571"/>
                            </w:tblGrid>
                            <w:tr w:rsidR="00E8461E" w14:paraId="2EEF16B5" w14:textId="77777777" w:rsidTr="00CB5ADA">
                              <w:trPr>
                                <w:trHeight w:val="417"/>
                              </w:trPr>
                              <w:tc>
                                <w:tcPr>
                                  <w:tcW w:w="599" w:type="dxa"/>
                                </w:tcPr>
                                <w:p w14:paraId="70E7FA28" w14:textId="77777777" w:rsidR="00E8461E" w:rsidRPr="00CB5ADA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CB5ADA">
                                    <w:rPr>
                                      <w:rFonts w:ascii="Arial" w:hAnsi="Arial" w:cs="Arial"/>
                                      <w:b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599" w:type="dxa"/>
                                </w:tcPr>
                                <w:p w14:paraId="0E74B922" w14:textId="77777777" w:rsidR="00E8461E" w:rsidRPr="00CB5ADA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CB5ADA">
                                    <w:rPr>
                                      <w:rFonts w:ascii="Arial" w:hAnsi="Arial" w:cs="Arial"/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</w:tr>
                            <w:tr w:rsidR="00E8461E" w14:paraId="5B455AF2" w14:textId="77777777" w:rsidTr="00CB5ADA">
                              <w:trPr>
                                <w:trHeight w:val="417"/>
                              </w:trPr>
                              <w:tc>
                                <w:tcPr>
                                  <w:tcW w:w="599" w:type="dxa"/>
                                </w:tcPr>
                                <w:p w14:paraId="2546F0ED" w14:textId="77777777" w:rsidR="00E8461E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599" w:type="dxa"/>
                                </w:tcPr>
                                <w:p w14:paraId="2D957F67" w14:textId="77777777" w:rsidR="00E8461E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E8461E" w14:paraId="33A58A0D" w14:textId="77777777" w:rsidTr="00CB5ADA">
                              <w:trPr>
                                <w:trHeight w:val="417"/>
                              </w:trPr>
                              <w:tc>
                                <w:tcPr>
                                  <w:tcW w:w="599" w:type="dxa"/>
                                </w:tcPr>
                                <w:p w14:paraId="0EBEEF87" w14:textId="77777777" w:rsidR="00E8461E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99" w:type="dxa"/>
                                </w:tcPr>
                                <w:p w14:paraId="4DF7B9F3" w14:textId="77777777" w:rsidR="00E8461E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E8461E" w14:paraId="4420D716" w14:textId="77777777" w:rsidTr="00CB5ADA">
                              <w:trPr>
                                <w:trHeight w:val="445"/>
                              </w:trPr>
                              <w:tc>
                                <w:tcPr>
                                  <w:tcW w:w="599" w:type="dxa"/>
                                </w:tcPr>
                                <w:p w14:paraId="70ADE857" w14:textId="77777777" w:rsidR="00E8461E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599" w:type="dxa"/>
                                </w:tcPr>
                                <w:p w14:paraId="5AB746B8" w14:textId="77777777" w:rsidR="00E8461E" w:rsidRDefault="00E8461E" w:rsidP="00CB5ADA">
                                  <w:pPr>
                                    <w:pStyle w:val="Compact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3AE84374" w14:textId="77777777" w:rsidR="00E8461E" w:rsidRDefault="00E8461E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43EA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pt;margin-top:48.1pt;width:1in;height:10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" filled="f" stroked="f">
                <v:path arrowok="t"/>
                <v:textbox inset=",7.2pt,,7.2pt"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571"/>
                        <w:gridCol w:w="571"/>
                      </w:tblGrid>
                      <w:tr w:rsidR="00E8461E" w14:paraId="2EEF16B5" w14:textId="77777777" w:rsidTr="00CB5ADA">
                        <w:trPr>
                          <w:trHeight w:val="417"/>
                        </w:trPr>
                        <w:tc>
                          <w:tcPr>
                            <w:tcW w:w="599" w:type="dxa"/>
                          </w:tcPr>
                          <w:p w14:paraId="70E7FA28" w14:textId="77777777" w:rsidR="00E8461E" w:rsidRPr="00CB5ADA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CB5ADA">
                              <w:rPr>
                                <w:rFonts w:ascii="Arial" w:hAnsi="Arial" w:cs="Arial"/>
                                <w:b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599" w:type="dxa"/>
                          </w:tcPr>
                          <w:p w14:paraId="0E74B922" w14:textId="77777777" w:rsidR="00E8461E" w:rsidRPr="00CB5ADA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CB5ADA">
                              <w:rPr>
                                <w:rFonts w:ascii="Arial" w:hAnsi="Arial" w:cs="Arial"/>
                                <w:b/>
                              </w:rPr>
                              <w:t>y</w:t>
                            </w:r>
                          </w:p>
                        </w:tc>
                      </w:tr>
                      <w:tr w:rsidR="00E8461E" w14:paraId="5B455AF2" w14:textId="77777777" w:rsidTr="00CB5ADA">
                        <w:trPr>
                          <w:trHeight w:val="417"/>
                        </w:trPr>
                        <w:tc>
                          <w:tcPr>
                            <w:tcW w:w="599" w:type="dxa"/>
                          </w:tcPr>
                          <w:p w14:paraId="2546F0ED" w14:textId="77777777" w:rsidR="00E8461E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599" w:type="dxa"/>
                          </w:tcPr>
                          <w:p w14:paraId="2D957F67" w14:textId="77777777" w:rsidR="00E8461E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3</w:t>
                            </w:r>
                          </w:p>
                        </w:tc>
                      </w:tr>
                      <w:tr w:rsidR="00E8461E" w14:paraId="33A58A0D" w14:textId="77777777" w:rsidTr="00CB5ADA">
                        <w:trPr>
                          <w:trHeight w:val="417"/>
                        </w:trPr>
                        <w:tc>
                          <w:tcPr>
                            <w:tcW w:w="599" w:type="dxa"/>
                          </w:tcPr>
                          <w:p w14:paraId="0EBEEF87" w14:textId="77777777" w:rsidR="00E8461E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99" w:type="dxa"/>
                          </w:tcPr>
                          <w:p w14:paraId="4DF7B9F3" w14:textId="77777777" w:rsidR="00E8461E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6</w:t>
                            </w:r>
                          </w:p>
                        </w:tc>
                      </w:tr>
                      <w:tr w:rsidR="00E8461E" w14:paraId="4420D716" w14:textId="77777777" w:rsidTr="00CB5ADA">
                        <w:trPr>
                          <w:trHeight w:val="445"/>
                        </w:trPr>
                        <w:tc>
                          <w:tcPr>
                            <w:tcW w:w="599" w:type="dxa"/>
                          </w:tcPr>
                          <w:p w14:paraId="70ADE857" w14:textId="77777777" w:rsidR="00E8461E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599" w:type="dxa"/>
                          </w:tcPr>
                          <w:p w14:paraId="5AB746B8" w14:textId="77777777" w:rsidR="00E8461E" w:rsidRDefault="00E8461E" w:rsidP="00CB5ADA">
                            <w:pPr>
                              <w:pStyle w:val="Compact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0</w:t>
                            </w:r>
                          </w:p>
                        </w:tc>
                      </w:tr>
                    </w:tbl>
                    <w:p w14:paraId="3AE84374" w14:textId="77777777" w:rsidR="00E8461E" w:rsidRDefault="00E8461E"/>
                  </w:txbxContent>
                </v:textbox>
                <w10:wrap type="tight"/>
              </v:shape>
            </w:pict>
          </mc:Fallback>
        </mc:AlternateContent>
      </w:r>
      <w:r w:rsidRPr="00CB5ADA">
        <w:rPr>
          <w:rFonts w:ascii="Arial" w:hAnsi="Arial" w:cs="Arial"/>
        </w:rPr>
        <w:t>The table shows pairs of coordinates. Plot these in the coordinate plane. Be sure to label the axes.</w:t>
      </w:r>
    </w:p>
    <w:p w14:paraId="705546F7" w14:textId="77777777" w:rsidR="00CB5ADA" w:rsidRDefault="00CB5ADA" w:rsidP="00CB5ADA">
      <w:pPr>
        <w:rPr>
          <w:rFonts w:ascii="Arial" w:hAnsi="Arial" w:cs="Arial"/>
        </w:rPr>
      </w:pPr>
    </w:p>
    <w:p w14:paraId="12905B62" w14:textId="77777777" w:rsidR="00CB5ADA" w:rsidRDefault="00CB5ADA" w:rsidP="00CB5ADA">
      <w:pPr>
        <w:rPr>
          <w:rFonts w:ascii="Arial" w:hAnsi="Arial" w:cs="Arial"/>
        </w:rPr>
      </w:pPr>
    </w:p>
    <w:p w14:paraId="470E7693" w14:textId="77777777" w:rsidR="00CB5ADA" w:rsidRDefault="00CB5ADA" w:rsidP="00CB5ADA">
      <w:pPr>
        <w:rPr>
          <w:rFonts w:ascii="Arial" w:hAnsi="Arial" w:cs="Arial"/>
        </w:rPr>
      </w:pPr>
    </w:p>
    <w:p w14:paraId="10E7B32E" w14:textId="77777777" w:rsidR="00CB5ADA" w:rsidRDefault="00CB5ADA" w:rsidP="00CB5ADA">
      <w:pPr>
        <w:rPr>
          <w:rFonts w:ascii="Arial" w:hAnsi="Arial" w:cs="Arial"/>
        </w:rPr>
      </w:pPr>
    </w:p>
    <w:p w14:paraId="23D1B405" w14:textId="77777777" w:rsidR="00CB5ADA" w:rsidRDefault="00CB5ADA" w:rsidP="00CB5ADA">
      <w:pPr>
        <w:rPr>
          <w:rFonts w:ascii="Arial" w:hAnsi="Arial" w:cs="Arial"/>
        </w:rPr>
      </w:pPr>
    </w:p>
    <w:p w14:paraId="3EF3E228" w14:textId="77777777" w:rsidR="00CB5ADA" w:rsidRDefault="00CB5ADA" w:rsidP="00CB5ADA">
      <w:pPr>
        <w:rPr>
          <w:rFonts w:ascii="Arial" w:hAnsi="Arial" w:cs="Arial"/>
        </w:rPr>
      </w:pPr>
    </w:p>
    <w:p w14:paraId="2D37F72B" w14:textId="77777777" w:rsidR="00CB5ADA" w:rsidRPr="00CB5ADA" w:rsidRDefault="00CB5ADA" w:rsidP="00CB5ADA">
      <w:pPr>
        <w:rPr>
          <w:rFonts w:ascii="Arial" w:hAnsi="Arial" w:cs="Arial"/>
        </w:rPr>
      </w:pPr>
    </w:p>
    <w:p w14:paraId="5711EFE8" w14:textId="77777777" w:rsidR="00DC3F33" w:rsidRDefault="00CB5ADA" w:rsidP="00CB5ADA">
      <w:pPr>
        <w:pStyle w:val="Compact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</w:p>
    <w:p w14:paraId="1F8E578A" w14:textId="77777777" w:rsidR="00F41A83" w:rsidRDefault="00F41A83" w:rsidP="00CB5ADA">
      <w:pPr>
        <w:pStyle w:val="Compact"/>
        <w:rPr>
          <w:rFonts w:ascii="Arial" w:hAnsi="Arial" w:cs="Arial"/>
        </w:rPr>
      </w:pPr>
    </w:p>
    <w:p w14:paraId="0C35DCE9" w14:textId="77777777" w:rsidR="001504DC" w:rsidRDefault="001504DC" w:rsidP="00CB5ADA">
      <w:pPr>
        <w:pStyle w:val="Compact"/>
        <w:rPr>
          <w:rFonts w:ascii="Arial" w:hAnsi="Arial" w:cs="Arial"/>
        </w:rPr>
      </w:pPr>
    </w:p>
    <w:p w14:paraId="32C11EC7" w14:textId="77777777" w:rsidR="00F41A83" w:rsidRPr="00CB5ADA" w:rsidRDefault="00F41A83" w:rsidP="00CB5ADA">
      <w:pPr>
        <w:pStyle w:val="Compact"/>
        <w:rPr>
          <w:rFonts w:ascii="Arial" w:hAnsi="Arial" w:cs="Arial"/>
        </w:rPr>
      </w:pPr>
    </w:p>
    <w:p w14:paraId="58ABDF95" w14:textId="2146D530" w:rsidR="00A645C2" w:rsidRDefault="00CB5ADA" w:rsidP="00A645C2">
      <w:pPr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CB5ADA">
        <w:rPr>
          <w:rFonts w:ascii="Arial" w:hAnsi="Arial" w:cs="Arial"/>
        </w:rPr>
        <w:t>If you mix red and white paint in different ratios, you will get different shades of pink paint. If the ratios are equivalent, the shades of pink will be the same.</w:t>
      </w:r>
    </w:p>
    <w:p w14:paraId="1052BBDE" w14:textId="77777777" w:rsidR="00330DB5" w:rsidRPr="00330DB5" w:rsidRDefault="00330DB5" w:rsidP="00330DB5">
      <w:pPr>
        <w:rPr>
          <w:rFonts w:ascii="Arial" w:hAnsi="Arial" w:cs="Arial"/>
        </w:rPr>
      </w:pPr>
    </w:p>
    <w:p w14:paraId="79003C6E" w14:textId="77777777" w:rsidR="00DC3F33" w:rsidRPr="00CB5ADA" w:rsidRDefault="00CB5ADA" w:rsidP="00CB5ADA">
      <w:pPr>
        <w:numPr>
          <w:ilvl w:val="1"/>
          <w:numId w:val="10"/>
        </w:numPr>
        <w:ind w:left="1080"/>
        <w:rPr>
          <w:rFonts w:ascii="Arial" w:hAnsi="Arial" w:cs="Arial"/>
        </w:rPr>
      </w:pPr>
      <w:r w:rsidRPr="00CB5ADA">
        <w:rPr>
          <w:rFonts w:ascii="Arial" w:hAnsi="Arial" w:cs="Arial"/>
        </w:rPr>
        <w:t>Mai mixed a batch of pink paint using 5 cups of red paint and 3 cups of white paint.</w:t>
      </w:r>
    </w:p>
    <w:p w14:paraId="191B3EE0" w14:textId="77777777" w:rsidR="00DC3F33" w:rsidRPr="00CB5ADA" w:rsidRDefault="00CB5ADA" w:rsidP="00CB5ADA">
      <w:pPr>
        <w:numPr>
          <w:ilvl w:val="1"/>
          <w:numId w:val="10"/>
        </w:numPr>
        <w:ind w:left="1080"/>
        <w:rPr>
          <w:rFonts w:ascii="Arial" w:hAnsi="Arial" w:cs="Arial"/>
        </w:rPr>
      </w:pPr>
      <w:r w:rsidRPr="00CB5ADA">
        <w:rPr>
          <w:rFonts w:ascii="Arial" w:hAnsi="Arial" w:cs="Arial"/>
        </w:rPr>
        <w:t>Priya mixed another batch of pink paint using 7 cups of red paint and 4 cups of white paint.</w:t>
      </w:r>
    </w:p>
    <w:p w14:paraId="4547D50A" w14:textId="77777777" w:rsidR="00CB5ADA" w:rsidRDefault="00CB5ADA" w:rsidP="00CB5ADA">
      <w:pPr>
        <w:spacing w:after="0"/>
        <w:ind w:left="475"/>
        <w:rPr>
          <w:rFonts w:ascii="Arial" w:hAnsi="Arial" w:cs="Arial"/>
        </w:rPr>
      </w:pPr>
    </w:p>
    <w:p w14:paraId="54AD31B7" w14:textId="77777777" w:rsidR="00A645C2" w:rsidRDefault="00A645C2" w:rsidP="00CB5ADA">
      <w:pPr>
        <w:spacing w:after="0"/>
        <w:ind w:left="475"/>
        <w:rPr>
          <w:rFonts w:ascii="Arial" w:hAnsi="Arial" w:cs="Arial"/>
        </w:rPr>
      </w:pPr>
    </w:p>
    <w:p w14:paraId="6FC4CD47" w14:textId="77777777" w:rsidR="00DC3F33" w:rsidRDefault="00CB5ADA" w:rsidP="00CB5ADA">
      <w:pPr>
        <w:ind w:left="480"/>
        <w:rPr>
          <w:rFonts w:ascii="Arial" w:hAnsi="Arial" w:cs="Arial"/>
        </w:rPr>
      </w:pPr>
      <w:r w:rsidRPr="00CB5ADA">
        <w:rPr>
          <w:rFonts w:ascii="Arial" w:hAnsi="Arial" w:cs="Arial"/>
        </w:rPr>
        <w:t>Are these two batches the same shade of pink? Explain.</w:t>
      </w:r>
    </w:p>
    <w:p w14:paraId="35C6835F" w14:textId="77777777" w:rsidR="00F41A83" w:rsidRDefault="00F41A83" w:rsidP="00CB5ADA">
      <w:pPr>
        <w:ind w:left="480"/>
        <w:rPr>
          <w:rFonts w:ascii="Arial" w:hAnsi="Arial" w:cs="Arial"/>
        </w:rPr>
      </w:pPr>
    </w:p>
    <w:p w14:paraId="455569A7" w14:textId="77777777" w:rsidR="00F41A83" w:rsidRDefault="00F41A83" w:rsidP="00CB5ADA">
      <w:pPr>
        <w:ind w:left="480"/>
        <w:rPr>
          <w:rFonts w:ascii="Arial" w:hAnsi="Arial" w:cs="Arial"/>
        </w:rPr>
      </w:pPr>
    </w:p>
    <w:p w14:paraId="7DCEE71B" w14:textId="77777777" w:rsidR="00F41A83" w:rsidRDefault="00F41A83" w:rsidP="001504DC">
      <w:pPr>
        <w:rPr>
          <w:rFonts w:ascii="Arial" w:hAnsi="Arial" w:cs="Arial"/>
        </w:rPr>
      </w:pPr>
    </w:p>
    <w:p w14:paraId="0584EE53" w14:textId="77777777" w:rsidR="00F41A83" w:rsidRDefault="00F41A83" w:rsidP="00CB5ADA">
      <w:pPr>
        <w:ind w:left="480"/>
        <w:rPr>
          <w:rFonts w:ascii="Arial" w:hAnsi="Arial" w:cs="Arial"/>
        </w:rPr>
      </w:pPr>
    </w:p>
    <w:p w14:paraId="37EF99C9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7DEB7906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4D8EE68C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7E2F5D00" w14:textId="77777777" w:rsidR="00F41A83" w:rsidRPr="00CB5ADA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7A0FC886" w14:textId="77777777" w:rsidR="00F41A83" w:rsidRDefault="00F41A83" w:rsidP="00F41A83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063707AB" w14:textId="58FC0026" w:rsidR="00330DB5" w:rsidRDefault="00F41A83" w:rsidP="00E8461E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43E9CF15" w14:textId="42AA796E" w:rsidR="00330DB5" w:rsidRPr="008366B6" w:rsidRDefault="00330DB5" w:rsidP="008366B6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</w:rPr>
      </w:pPr>
      <w:r>
        <w:rPr>
          <w:rFonts w:ascii="Arial" w:eastAsia="Times New Roman" w:hAnsi="Arial" w:cs="Times New Roman"/>
        </w:rPr>
        <w:lastRenderedPageBreak/>
        <w:t>Sam visits 3 stores to fi</w:t>
      </w:r>
      <w:r w:rsidRPr="00330DB5">
        <w:rPr>
          <w:rFonts w:ascii="Arial" w:eastAsia="Times New Roman" w:hAnsi="Arial" w:cs="Times New Roman"/>
        </w:rPr>
        <w:t>nd the best deal</w:t>
      </w:r>
      <w:r>
        <w:rPr>
          <w:rFonts w:ascii="Arial" w:eastAsia="Times New Roman" w:hAnsi="Arial" w:cs="Times New Roman"/>
        </w:rPr>
        <w:t xml:space="preserve"> for a pair of jeans. Store A off</w:t>
      </w:r>
      <w:r w:rsidRPr="00330DB5">
        <w:rPr>
          <w:rFonts w:ascii="Arial" w:eastAsia="Times New Roman" w:hAnsi="Arial" w:cs="Times New Roman"/>
        </w:rPr>
        <w:t>ers a discounted price of $120 for 4 pairs of jeans. Two pairs of jeans sell</w:t>
      </w:r>
      <w:r>
        <w:rPr>
          <w:rFonts w:ascii="Arial" w:eastAsia="Times New Roman" w:hAnsi="Arial" w:cs="Times New Roman"/>
        </w:rPr>
        <w:t xml:space="preserve"> for $100 at Store B. Store C off</w:t>
      </w:r>
      <w:r w:rsidRPr="00330DB5">
        <w:rPr>
          <w:rFonts w:ascii="Arial" w:eastAsia="Times New Roman" w:hAnsi="Arial" w:cs="Times New Roman"/>
        </w:rPr>
        <w:t>ers 3 pairs</w:t>
      </w:r>
      <w:r>
        <w:rPr>
          <w:rFonts w:ascii="Arial" w:eastAsia="Times New Roman" w:hAnsi="Arial" w:cs="Times New Roman"/>
        </w:rPr>
        <w:t xml:space="preserve"> of jeans at $99. Which store off</w:t>
      </w:r>
      <w:r w:rsidRPr="00330DB5">
        <w:rPr>
          <w:rFonts w:ascii="Arial" w:eastAsia="Times New Roman" w:hAnsi="Arial" w:cs="Times New Roman"/>
        </w:rPr>
        <w:t>ers the best deal?</w:t>
      </w:r>
      <w:r>
        <w:rPr>
          <w:rFonts w:ascii="Arial" w:eastAsia="Times New Roman" w:hAnsi="Arial" w:cs="Times New Roman"/>
        </w:rPr>
        <w:t xml:space="preserve">  </w:t>
      </w:r>
    </w:p>
    <w:p w14:paraId="21014FF9" w14:textId="77777777" w:rsidR="008366B6" w:rsidRDefault="008366B6" w:rsidP="008366B6">
      <w:pPr>
        <w:spacing w:after="0" w:line="360" w:lineRule="auto"/>
        <w:rPr>
          <w:rFonts w:ascii="Arial" w:hAnsi="Arial" w:cs="Arial"/>
        </w:rPr>
      </w:pPr>
    </w:p>
    <w:p w14:paraId="56D2B0EC" w14:textId="77777777" w:rsidR="008366B6" w:rsidRDefault="008366B6" w:rsidP="008366B6">
      <w:pPr>
        <w:spacing w:after="0" w:line="360" w:lineRule="auto"/>
        <w:rPr>
          <w:rFonts w:ascii="Arial" w:hAnsi="Arial" w:cs="Arial"/>
        </w:rPr>
      </w:pPr>
    </w:p>
    <w:p w14:paraId="6BDA2EEA" w14:textId="77777777" w:rsidR="008366B6" w:rsidRDefault="008366B6" w:rsidP="008366B6">
      <w:pPr>
        <w:spacing w:after="0" w:line="360" w:lineRule="auto"/>
        <w:rPr>
          <w:rFonts w:ascii="Arial" w:hAnsi="Arial" w:cs="Arial"/>
        </w:rPr>
      </w:pPr>
    </w:p>
    <w:p w14:paraId="2C46B767" w14:textId="77777777" w:rsidR="008366B6" w:rsidRDefault="008366B6" w:rsidP="008366B6">
      <w:pPr>
        <w:spacing w:after="0" w:line="360" w:lineRule="auto"/>
        <w:rPr>
          <w:rFonts w:ascii="Arial" w:hAnsi="Arial" w:cs="Arial"/>
        </w:rPr>
      </w:pPr>
    </w:p>
    <w:p w14:paraId="2FF6AF94" w14:textId="77777777" w:rsidR="008366B6" w:rsidRDefault="008366B6" w:rsidP="008366B6">
      <w:pPr>
        <w:spacing w:after="0" w:line="360" w:lineRule="auto"/>
        <w:rPr>
          <w:rFonts w:ascii="Arial" w:hAnsi="Arial" w:cs="Arial"/>
        </w:rPr>
      </w:pPr>
    </w:p>
    <w:p w14:paraId="25BA8D58" w14:textId="77777777" w:rsidR="008366B6" w:rsidRPr="008366B6" w:rsidRDefault="008366B6" w:rsidP="008366B6">
      <w:pPr>
        <w:spacing w:after="0" w:line="360" w:lineRule="auto"/>
        <w:rPr>
          <w:rFonts w:ascii="Arial" w:hAnsi="Arial" w:cs="Arial"/>
        </w:rPr>
      </w:pPr>
    </w:p>
    <w:p w14:paraId="43FA99C4" w14:textId="77777777" w:rsidR="00330DB5" w:rsidRPr="00330DB5" w:rsidRDefault="00330DB5" w:rsidP="00E8461E">
      <w:pPr>
        <w:spacing w:after="0" w:line="480" w:lineRule="auto"/>
        <w:rPr>
          <w:rFonts w:ascii="Arial" w:eastAsia="Times New Roman" w:hAnsi="Arial" w:cs="Times New Roman"/>
        </w:rPr>
      </w:pPr>
    </w:p>
    <w:p w14:paraId="5624B378" w14:textId="5905E4D3" w:rsidR="00330DB5" w:rsidRDefault="00330DB5" w:rsidP="00330DB5">
      <w:pPr>
        <w:pStyle w:val="ListParagraph"/>
        <w:numPr>
          <w:ilvl w:val="0"/>
          <w:numId w:val="4"/>
        </w:numPr>
        <w:spacing w:after="0" w:line="360" w:lineRule="auto"/>
        <w:rPr>
          <w:rFonts w:ascii="Arial" w:eastAsia="Times New Roman" w:hAnsi="Arial" w:cs="Times New Roman"/>
        </w:rPr>
      </w:pPr>
      <w:r>
        <w:rPr>
          <w:rFonts w:ascii="Arial" w:eastAsia="Times New Roman" w:hAnsi="Arial" w:cs="Times New Roman"/>
        </w:rPr>
        <w:t xml:space="preserve">Find the quotient of each expression. </w:t>
      </w:r>
    </w:p>
    <w:p w14:paraId="569E8499" w14:textId="72611C33" w:rsidR="00E8461E" w:rsidRDefault="001B7299" w:rsidP="00E8461E">
      <w:pPr>
        <w:pStyle w:val="ListParagraph"/>
        <w:spacing w:after="0" w:line="360" w:lineRule="auto"/>
        <w:ind w:left="480"/>
        <w:rPr>
          <w:rFonts w:ascii="Arial" w:eastAsia="Times New Roman" w:hAnsi="Arial" w:cs="Arial"/>
          <w:sz w:val="36"/>
          <w:szCs w:val="36"/>
        </w:rPr>
      </w:pPr>
      <m:oMath>
        <m:f>
          <m:fPr>
            <m:ctrlPr>
              <w:rPr>
                <w:rFonts w:ascii="Cambria Math" w:eastAsia="Times New Roman" w:hAnsi="Cambria Math" w:cs="Arial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="Times New Roman" w:hAnsi="Cambria Math" w:cs="Arial"/>
                <w:sz w:val="36"/>
                <w:szCs w:val="36"/>
              </w:rPr>
              <m:t>3</m:t>
            </m:r>
          </m:num>
          <m:den>
            <m:r>
              <w:rPr>
                <w:rFonts w:ascii="Cambria Math" w:eastAsia="Times New Roman" w:hAnsi="Cambria Math" w:cs="Arial"/>
                <w:sz w:val="36"/>
                <w:szCs w:val="36"/>
              </w:rPr>
              <m:t>4</m:t>
            </m:r>
          </m:den>
        </m:f>
        <m:r>
          <w:rPr>
            <w:rFonts w:ascii="Cambria Math" w:eastAsia="Times New Roman" w:hAnsi="Cambria Math" w:cs="Arial"/>
            <w:sz w:val="36"/>
            <w:szCs w:val="36"/>
          </w:rPr>
          <m:t xml:space="preserve"> ÷ </m:t>
        </m:r>
        <m:f>
          <m:fPr>
            <m:ctrlPr>
              <w:rPr>
                <w:rFonts w:ascii="Cambria Math" w:eastAsia="Times New Roman" w:hAnsi="Cambria Math" w:cs="Arial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="Times New Roman" w:hAnsi="Cambria Math" w:cs="Arial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="Times New Roman" w:hAnsi="Cambria Math" w:cs="Arial"/>
                <w:sz w:val="36"/>
                <w:szCs w:val="36"/>
              </w:rPr>
              <m:t>2</m:t>
            </m:r>
          </m:den>
        </m:f>
      </m:oMath>
      <w:r w:rsidR="00E8461E" w:rsidRPr="00E8461E">
        <w:rPr>
          <w:rFonts w:ascii="Arial" w:eastAsia="Times New Roman" w:hAnsi="Arial" w:cs="Arial"/>
          <w:sz w:val="36"/>
          <w:szCs w:val="36"/>
        </w:rPr>
        <w:t xml:space="preserve">    </w:t>
      </w:r>
      <w:r w:rsidR="00E8461E">
        <w:rPr>
          <w:rFonts w:ascii="Arial" w:eastAsia="Times New Roman" w:hAnsi="Arial" w:cs="Arial"/>
          <w:sz w:val="36"/>
          <w:szCs w:val="36"/>
        </w:rPr>
        <w:tab/>
      </w:r>
      <w:r w:rsidR="00E8461E">
        <w:rPr>
          <w:rFonts w:ascii="Arial" w:eastAsia="Times New Roman" w:hAnsi="Arial" w:cs="Arial"/>
          <w:sz w:val="36"/>
          <w:szCs w:val="36"/>
        </w:rPr>
        <w:tab/>
      </w:r>
      <w:r w:rsidR="00E8461E">
        <w:rPr>
          <w:rFonts w:ascii="Arial" w:eastAsia="Times New Roman" w:hAnsi="Arial" w:cs="Arial"/>
          <w:sz w:val="36"/>
          <w:szCs w:val="36"/>
        </w:rPr>
        <w:tab/>
      </w:r>
      <w:r w:rsidR="00E8461E">
        <w:rPr>
          <w:rFonts w:ascii="Arial" w:eastAsia="Times New Roman" w:hAnsi="Arial" w:cs="Arial"/>
          <w:sz w:val="36"/>
          <w:szCs w:val="36"/>
        </w:rPr>
        <w:tab/>
      </w:r>
      <m:oMath>
        <m:f>
          <m:fPr>
            <m:ctrlPr>
              <w:rPr>
                <w:rFonts w:ascii="Cambria Math" w:eastAsia="Times New Roman" w:hAnsi="Cambria Math" w:cs="Arial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="Times New Roman" w:hAnsi="Cambria Math" w:cs="Arial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="Times New Roman" w:hAnsi="Cambria Math" w:cs="Arial"/>
                <w:sz w:val="36"/>
                <w:szCs w:val="36"/>
              </w:rPr>
              <m:t>4</m:t>
            </m:r>
          </m:den>
        </m:f>
        <m:r>
          <w:rPr>
            <w:rFonts w:ascii="Cambria Math" w:eastAsia="Times New Roman" w:hAnsi="Cambria Math" w:cs="Arial"/>
            <w:sz w:val="36"/>
            <w:szCs w:val="36"/>
          </w:rPr>
          <m:t xml:space="preserve"> ÷ 4</m:t>
        </m:r>
      </m:oMath>
      <w:r w:rsidR="00E8461E">
        <w:rPr>
          <w:rFonts w:ascii="Arial" w:eastAsia="Times New Roman" w:hAnsi="Arial" w:cs="Arial"/>
          <w:sz w:val="36"/>
          <w:szCs w:val="36"/>
        </w:rPr>
        <w:t xml:space="preserve">  </w:t>
      </w:r>
      <w:r w:rsidR="00E8461E">
        <w:rPr>
          <w:rFonts w:ascii="Arial" w:eastAsia="Times New Roman" w:hAnsi="Arial" w:cs="Arial"/>
          <w:sz w:val="36"/>
          <w:szCs w:val="36"/>
        </w:rPr>
        <w:tab/>
      </w:r>
      <w:r w:rsidR="00E8461E">
        <w:rPr>
          <w:rFonts w:ascii="Arial" w:eastAsia="Times New Roman" w:hAnsi="Arial" w:cs="Arial"/>
          <w:sz w:val="36"/>
          <w:szCs w:val="36"/>
        </w:rPr>
        <w:tab/>
      </w:r>
      <w:r w:rsidR="00E8461E">
        <w:rPr>
          <w:rFonts w:ascii="Arial" w:eastAsia="Times New Roman" w:hAnsi="Arial" w:cs="Arial"/>
          <w:sz w:val="36"/>
          <w:szCs w:val="36"/>
        </w:rPr>
        <w:tab/>
      </w:r>
      <w:r w:rsidR="00E8461E">
        <w:rPr>
          <w:rFonts w:ascii="Arial" w:eastAsia="Times New Roman" w:hAnsi="Arial" w:cs="Arial"/>
          <w:sz w:val="36"/>
          <w:szCs w:val="36"/>
        </w:rPr>
        <w:tab/>
      </w:r>
      <m:oMath>
        <m:r>
          <w:rPr>
            <w:rFonts w:ascii="Cambria Math" w:eastAsia="Times New Roman" w:hAnsi="Cambria Math" w:cs="Arial"/>
            <w:sz w:val="36"/>
            <w:szCs w:val="36"/>
          </w:rPr>
          <m:t xml:space="preserve">5 ÷ </m:t>
        </m:r>
        <m:f>
          <m:fPr>
            <m:ctrlPr>
              <w:rPr>
                <w:rFonts w:ascii="Cambria Math" w:eastAsia="Times New Roman" w:hAnsi="Cambria Math" w:cs="Arial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="Times New Roman" w:hAnsi="Cambria Math" w:cs="Arial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="Times New Roman" w:hAnsi="Cambria Math" w:cs="Arial"/>
                <w:sz w:val="36"/>
                <w:szCs w:val="36"/>
              </w:rPr>
              <m:t>2</m:t>
            </m:r>
          </m:den>
        </m:f>
      </m:oMath>
    </w:p>
    <w:p w14:paraId="287F9CAE" w14:textId="77777777" w:rsidR="008366B6" w:rsidRDefault="008366B6" w:rsidP="00E8461E">
      <w:pPr>
        <w:pStyle w:val="ListParagraph"/>
        <w:spacing w:after="0" w:line="360" w:lineRule="auto"/>
        <w:ind w:left="480"/>
        <w:rPr>
          <w:rFonts w:ascii="Arial" w:eastAsia="Times New Roman" w:hAnsi="Arial" w:cs="Arial"/>
          <w:sz w:val="36"/>
          <w:szCs w:val="36"/>
        </w:rPr>
      </w:pPr>
    </w:p>
    <w:p w14:paraId="00CD34E0" w14:textId="77777777" w:rsidR="008366B6" w:rsidRDefault="008366B6" w:rsidP="00E8461E">
      <w:pPr>
        <w:pStyle w:val="ListParagraph"/>
        <w:spacing w:after="0" w:line="360" w:lineRule="auto"/>
        <w:ind w:left="480"/>
        <w:rPr>
          <w:rFonts w:ascii="Arial" w:eastAsia="Times New Roman" w:hAnsi="Arial" w:cs="Arial"/>
          <w:sz w:val="36"/>
          <w:szCs w:val="36"/>
        </w:rPr>
      </w:pPr>
    </w:p>
    <w:p w14:paraId="4598E4BD" w14:textId="77777777" w:rsidR="008366B6" w:rsidRPr="00E8461E" w:rsidRDefault="008366B6" w:rsidP="00E8461E">
      <w:pPr>
        <w:pStyle w:val="ListParagraph"/>
        <w:spacing w:after="0" w:line="360" w:lineRule="auto"/>
        <w:ind w:left="480"/>
        <w:rPr>
          <w:rFonts w:ascii="Arial" w:eastAsia="Times New Roman" w:hAnsi="Arial" w:cs="Arial"/>
          <w:sz w:val="36"/>
          <w:szCs w:val="36"/>
        </w:rPr>
      </w:pPr>
    </w:p>
    <w:p w14:paraId="4D224A5A" w14:textId="4ECCD682" w:rsidR="00E8461E" w:rsidRDefault="00E8461E" w:rsidP="00E8461E">
      <w:pPr>
        <w:pStyle w:val="ListParagraph"/>
        <w:numPr>
          <w:ilvl w:val="0"/>
          <w:numId w:val="4"/>
        </w:numPr>
        <w:spacing w:after="0"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Jess</w:t>
      </w:r>
      <w:r w:rsidRPr="00E8461E">
        <w:rPr>
          <w:rFonts w:ascii="Arial" w:eastAsia="Times New Roman" w:hAnsi="Arial" w:cs="Arial"/>
        </w:rPr>
        <w:t xml:space="preserve"> ran laps around a gym. Her times are shown in the table below. </w:t>
      </w:r>
      <w:r>
        <w:rPr>
          <w:rFonts w:ascii="Arial" w:eastAsia="Times New Roman" w:hAnsi="Arial" w:cs="Arial"/>
        </w:rPr>
        <w:t>Jess</w:t>
      </w:r>
      <w:r w:rsidRPr="00E8461E">
        <w:rPr>
          <w:rFonts w:ascii="Arial" w:eastAsia="Times New Roman" w:hAnsi="Arial" w:cs="Arial"/>
        </w:rPr>
        <w:t xml:space="preserve"> thinks the number of laps is proportional to the time because the number of laps always increases by 2. Is she correct? Provide justification for your answer.</w:t>
      </w:r>
    </w:p>
    <w:p w14:paraId="234E2700" w14:textId="77777777" w:rsidR="00E8461E" w:rsidRPr="00E8461E" w:rsidRDefault="00E8461E" w:rsidP="00E8461E">
      <w:pPr>
        <w:pStyle w:val="ListParagraph"/>
        <w:spacing w:after="0" w:line="360" w:lineRule="auto"/>
        <w:ind w:left="480"/>
        <w:rPr>
          <w:rFonts w:ascii="Arial" w:eastAsia="Times New Roman" w:hAnsi="Arial" w:cs="Arial"/>
        </w:rPr>
      </w:pP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2628"/>
        <w:gridCol w:w="720"/>
        <w:gridCol w:w="720"/>
        <w:gridCol w:w="720"/>
        <w:gridCol w:w="728"/>
      </w:tblGrid>
      <w:tr w:rsidR="00E8461E" w14:paraId="2044088C" w14:textId="77777777" w:rsidTr="00E8461E">
        <w:trPr>
          <w:trHeight w:val="260"/>
        </w:trPr>
        <w:tc>
          <w:tcPr>
            <w:tcW w:w="2628" w:type="dxa"/>
          </w:tcPr>
          <w:p w14:paraId="5708E4E4" w14:textId="5D202469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me (min)</w:t>
            </w:r>
          </w:p>
        </w:tc>
        <w:tc>
          <w:tcPr>
            <w:tcW w:w="720" w:type="dxa"/>
          </w:tcPr>
          <w:p w14:paraId="0B41E6C2" w14:textId="672CBE19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720" w:type="dxa"/>
          </w:tcPr>
          <w:p w14:paraId="7A3E517A" w14:textId="34650771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20" w:type="dxa"/>
          </w:tcPr>
          <w:p w14:paraId="43C8AD95" w14:textId="22DB3C5D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28" w:type="dxa"/>
          </w:tcPr>
          <w:p w14:paraId="04B7F524" w14:textId="4FA78C1C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E8461E" w14:paraId="7AEFD089" w14:textId="77777777" w:rsidTr="00E8461E">
        <w:trPr>
          <w:trHeight w:val="260"/>
        </w:trPr>
        <w:tc>
          <w:tcPr>
            <w:tcW w:w="2628" w:type="dxa"/>
          </w:tcPr>
          <w:p w14:paraId="6D08AB9D" w14:textId="3521A7BD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ps</w:t>
            </w:r>
          </w:p>
        </w:tc>
        <w:tc>
          <w:tcPr>
            <w:tcW w:w="720" w:type="dxa"/>
          </w:tcPr>
          <w:p w14:paraId="00AC8E31" w14:textId="3A85A704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20" w:type="dxa"/>
          </w:tcPr>
          <w:p w14:paraId="76D78D7E" w14:textId="015C5DFA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20" w:type="dxa"/>
          </w:tcPr>
          <w:p w14:paraId="465C149C" w14:textId="27519F63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728" w:type="dxa"/>
          </w:tcPr>
          <w:p w14:paraId="558F7106" w14:textId="69B6DD38" w:rsidR="00E8461E" w:rsidRDefault="00E8461E" w:rsidP="00330DB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</w:tbl>
    <w:p w14:paraId="33EF0C9D" w14:textId="77777777" w:rsidR="00330DB5" w:rsidRDefault="00330DB5" w:rsidP="00330DB5">
      <w:pPr>
        <w:rPr>
          <w:rFonts w:ascii="Arial" w:hAnsi="Arial" w:cs="Arial"/>
        </w:rPr>
      </w:pPr>
    </w:p>
    <w:p w14:paraId="4E660BEE" w14:textId="77777777" w:rsidR="00330DB5" w:rsidRDefault="00330DB5" w:rsidP="00330DB5">
      <w:pPr>
        <w:rPr>
          <w:rFonts w:ascii="Arial" w:hAnsi="Arial" w:cs="Arial"/>
        </w:rPr>
      </w:pPr>
    </w:p>
    <w:p w14:paraId="3BE48D91" w14:textId="77777777" w:rsidR="00330DB5" w:rsidRDefault="00330DB5" w:rsidP="00330DB5">
      <w:pPr>
        <w:rPr>
          <w:rFonts w:ascii="Arial" w:hAnsi="Arial" w:cs="Arial"/>
        </w:rPr>
      </w:pPr>
    </w:p>
    <w:p w14:paraId="05F7308B" w14:textId="77777777" w:rsidR="00E8461E" w:rsidRDefault="00E8461E" w:rsidP="00E8461E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770E09CD" w14:textId="77777777" w:rsidR="00E8461E" w:rsidRPr="00CB5ADA" w:rsidRDefault="00E8461E" w:rsidP="00E8461E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709AFE59" w14:textId="77777777" w:rsidR="00E8461E" w:rsidRDefault="00E8461E" w:rsidP="00E8461E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051C865C" w14:textId="77777777" w:rsidR="00E8461E" w:rsidRPr="00CB5ADA" w:rsidRDefault="00E8461E" w:rsidP="00E8461E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325B2BCC" w14:textId="77777777" w:rsidR="00E8461E" w:rsidRDefault="00E8461E" w:rsidP="00E8461E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p w14:paraId="50915A56" w14:textId="1DED7F51" w:rsidR="00330DB5" w:rsidRPr="00330DB5" w:rsidRDefault="00E8461E" w:rsidP="008366B6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</w:t>
      </w:r>
    </w:p>
    <w:sectPr w:rsidR="00330DB5" w:rsidRPr="00330DB5" w:rsidSect="00CB5ADA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26A73" w14:textId="77777777" w:rsidR="001B7299" w:rsidRDefault="001B7299">
      <w:pPr>
        <w:spacing w:after="0"/>
      </w:pPr>
      <w:r>
        <w:separator/>
      </w:r>
    </w:p>
  </w:endnote>
  <w:endnote w:type="continuationSeparator" w:id="0">
    <w:p w14:paraId="5878C08D" w14:textId="77777777" w:rsidR="001B7299" w:rsidRDefault="001B72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989BE" w14:textId="77777777" w:rsidR="00E8461E" w:rsidRDefault="00E8461E" w:rsidP="00CB5AD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562A11" w14:textId="77777777" w:rsidR="00E8461E" w:rsidRDefault="00E8461E" w:rsidP="00CB5A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AB591" w14:textId="77777777" w:rsidR="00E8461E" w:rsidRDefault="00E8461E" w:rsidP="00CB5ADA">
    <w:pPr>
      <w:pStyle w:val="Footer"/>
      <w:ind w:right="360"/>
    </w:pPr>
  </w:p>
  <w:p w14:paraId="04A44FF9" w14:textId="77777777" w:rsidR="00E8461E" w:rsidRDefault="00E8461E" w:rsidP="00CB5ADA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504DC">
      <w:rPr>
        <w:rStyle w:val="PageNumber"/>
        <w:noProof/>
      </w:rPr>
      <w:t>3</w:t>
    </w:r>
    <w:r>
      <w:rPr>
        <w:rStyle w:val="PageNumber"/>
      </w:rPr>
      <w:fldChar w:fldCharType="end"/>
    </w:r>
  </w:p>
  <w:p w14:paraId="2E9CC432" w14:textId="77777777" w:rsidR="00E8461E" w:rsidRDefault="00E8461E" w:rsidP="00CB5AD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F7EDB" w14:textId="77777777" w:rsidR="001B7299" w:rsidRDefault="001B7299">
      <w:r>
        <w:separator/>
      </w:r>
    </w:p>
  </w:footnote>
  <w:footnote w:type="continuationSeparator" w:id="0">
    <w:p w14:paraId="714BCB6B" w14:textId="77777777" w:rsidR="001B7299" w:rsidRDefault="001B7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C19168"/>
    <w:multiLevelType w:val="multilevel"/>
    <w:tmpl w:val="AB569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91D35"/>
    <w:multiLevelType w:val="hybridMultilevel"/>
    <w:tmpl w:val="5388E4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CAE176"/>
    <w:multiLevelType w:val="multilevel"/>
    <w:tmpl w:val="EF5E80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E612B61"/>
    <w:multiLevelType w:val="multilevel"/>
    <w:tmpl w:val="5D585D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21B34E0"/>
    <w:multiLevelType w:val="hybridMultilevel"/>
    <w:tmpl w:val="4C888FD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6D05F7E"/>
    <w:multiLevelType w:val="hybridMultilevel"/>
    <w:tmpl w:val="628E6B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</w:num>
  <w:num w:numId="8">
    <w:abstractNumId w:val="2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4DC"/>
    <w:rsid w:val="001B7299"/>
    <w:rsid w:val="002D3E4A"/>
    <w:rsid w:val="00330DB5"/>
    <w:rsid w:val="003C659F"/>
    <w:rsid w:val="004E29B3"/>
    <w:rsid w:val="00590D07"/>
    <w:rsid w:val="005B0653"/>
    <w:rsid w:val="00627B28"/>
    <w:rsid w:val="00784D58"/>
    <w:rsid w:val="008366B6"/>
    <w:rsid w:val="008D6863"/>
    <w:rsid w:val="00A645C2"/>
    <w:rsid w:val="00B86B75"/>
    <w:rsid w:val="00BC48D5"/>
    <w:rsid w:val="00C36279"/>
    <w:rsid w:val="00CB5ADA"/>
    <w:rsid w:val="00DC3F33"/>
    <w:rsid w:val="00E315A3"/>
    <w:rsid w:val="00E8461E"/>
    <w:rsid w:val="00F41A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BD8BED"/>
  <w15:docId w15:val="{24037CAB-63BF-8F4D-B619-924E2E3B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heading 8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paragraph" w:styleId="BalloonText">
    <w:name w:val="Balloon Text"/>
    <w:basedOn w:val="Normal"/>
    <w:link w:val="BalloonTextChar"/>
    <w:semiHidden/>
    <w:unhideWhenUsed/>
    <w:rsid w:val="00CB5AD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B5ADA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rsid w:val="00CB5AD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330DB5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E846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n Up Resources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19-08-09T15:46:00Z</dcterms:created>
  <dcterms:modified xsi:type="dcterms:W3CDTF">2019-08-09T15:46:00Z</dcterms:modified>
</cp:coreProperties>
</file>